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11fcc9b36088e5cadf336243770d61e1585f6f6"/>
    <w:p>
      <w:pPr>
        <w:pStyle w:val="Heading1"/>
      </w:pPr>
      <w:r>
        <w:t xml:space="preserve">🔮 Digital Twin AI Driven SOC - Interactive Showcase</w:t>
      </w:r>
    </w:p>
    <w:bookmarkStart w:id="11" w:name="live-dashboard-access"/>
    <w:p>
      <w:pPr>
        <w:pStyle w:val="Heading2"/>
      </w:pPr>
      <w:r>
        <w:t xml:space="preserve">🌐</w:t>
      </w:r>
      <w:r>
        <w:t xml:space="preserve"> </w:t>
      </w:r>
      <w:r>
        <w:rPr>
          <w:b/>
          <w:bCs/>
        </w:rPr>
        <w:t xml:space="preserve">Live Dashboard Access</w:t>
      </w:r>
    </w:p>
    <w:bookmarkStart w:id="9" w:name="primary-access"/>
    <w:p>
      <w:pPr>
        <w:pStyle w:val="Heading3"/>
      </w:pPr>
      <w:r>
        <w:rPr>
          <w:b/>
          <w:bCs/>
        </w:rPr>
        <w:t xml:space="preserve">Primary Acces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itHub Pages</w:t>
      </w:r>
      <w:r>
        <w:t xml:space="preserve">:</w:t>
      </w:r>
      <w:r>
        <w:t xml:space="preserve"> </w:t>
      </w:r>
      <w:r>
        <w:rPr>
          <w:rStyle w:val="VerbatimChar"/>
        </w:rPr>
        <w:t xml:space="preserve">https://yourusername.github.io/digital-twin-soc-dashboard/Digital-Twin-SOC-Showcase.htm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ercel</w:t>
      </w:r>
      <w:r>
        <w:t xml:space="preserve">:</w:t>
      </w:r>
      <w:r>
        <w:t xml:space="preserve"> </w:t>
      </w:r>
      <w:r>
        <w:rPr>
          <w:rStyle w:val="VerbatimChar"/>
        </w:rPr>
        <w:t xml:space="preserve">https://digital-twin-soc-dashboard.vercel.app</w:t>
      </w:r>
    </w:p>
    <w:bookmarkEnd w:id="9"/>
    <w:bookmarkStart w:id="10" w:name="team-instructions"/>
    <w:p>
      <w:pPr>
        <w:pStyle w:val="Heading3"/>
      </w:pPr>
      <w:r>
        <w:rPr>
          <w:b/>
          <w:bCs/>
        </w:rPr>
        <w:t xml:space="preserve">Team Instruction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pen the dashboard URL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witch to Manual Mode</w:t>
      </w:r>
      <w:r>
        <w:t xml:space="preserve"> </w:t>
      </w:r>
      <w:r>
        <w:t xml:space="preserve">(👆 Manual button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llow the demo steps</w:t>
      </w:r>
      <w:r>
        <w:t xml:space="preserve"> </w:t>
      </w:r>
      <w:r>
        <w:t xml:space="preserve">(1-8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lick nodes for detailed information</w:t>
      </w:r>
    </w:p>
    <w:bookmarkEnd w:id="10"/>
    <w:bookmarkEnd w:id="11"/>
    <w:bookmarkStart w:id="12" w:name="what-is-a-digital-twin-soc"/>
    <w:p>
      <w:pPr>
        <w:pStyle w:val="Heading2"/>
      </w:pPr>
      <w:r>
        <w:t xml:space="preserve">🎯</w:t>
      </w:r>
      <w:r>
        <w:t xml:space="preserve"> </w:t>
      </w:r>
      <w:r>
        <w:rPr>
          <w:b/>
          <w:bCs/>
        </w:rPr>
        <w:t xml:space="preserve">What is a Digital Twin SOC?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Digital Twin AI Driven SOC</w:t>
      </w:r>
      <w:r>
        <w:t xml:space="preserve"> </w:t>
      </w:r>
      <w:r>
        <w:t xml:space="preserve">is a virtual replica of your security operations center that uses artificial intelligence to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imulate</w:t>
      </w:r>
      <w:r>
        <w:t xml:space="preserve"> </w:t>
      </w:r>
      <w:r>
        <w:t xml:space="preserve">real-world cyber attack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rain</w:t>
      </w:r>
      <w:r>
        <w:t xml:space="preserve"> </w:t>
      </w:r>
      <w:r>
        <w:t xml:space="preserve">AI agents on threat detec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utomate</w:t>
      </w:r>
      <w:r>
        <w:t xml:space="preserve"> </w:t>
      </w:r>
      <w:r>
        <w:t xml:space="preserve">response procedur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redict</w:t>
      </w:r>
      <w:r>
        <w:t xml:space="preserve"> </w:t>
      </w:r>
      <w:r>
        <w:t xml:space="preserve">future attack pattern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ptimize</w:t>
      </w:r>
      <w:r>
        <w:t xml:space="preserve"> </w:t>
      </w:r>
      <w:r>
        <w:t xml:space="preserve">security operations</w:t>
      </w:r>
    </w:p>
    <w:bookmarkEnd w:id="12"/>
    <w:bookmarkStart w:id="17" w:name="dashboard-features"/>
    <w:p>
      <w:pPr>
        <w:pStyle w:val="Heading2"/>
      </w:pPr>
      <w:r>
        <w:t xml:space="preserve">🚀</w:t>
      </w:r>
      <w:r>
        <w:t xml:space="preserve"> </w:t>
      </w:r>
      <w:r>
        <w:rPr>
          <w:b/>
          <w:bCs/>
        </w:rPr>
        <w:t xml:space="preserve">Dashboard Features</w:t>
      </w:r>
    </w:p>
    <w:bookmarkStart w:id="13" w:name="interactive-network-topology"/>
    <w:p>
      <w:pPr>
        <w:pStyle w:val="Heading3"/>
      </w:pPr>
      <w:r>
        <w:rPr>
          <w:b/>
          <w:bCs/>
        </w:rPr>
        <w:t xml:space="preserve">Interactive Network Topolog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6 Network Nodes</w:t>
      </w:r>
      <w:r>
        <w:t xml:space="preserve">: Firewall, Web Server, Database, User PC, Admin PC, API Gatewa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eal IP Addresses</w:t>
      </w:r>
      <w:r>
        <w:t xml:space="preserve">: 10.0.0.1, 10.0.1.10, 10.0.2.10, etc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User Personas</w:t>
      </w:r>
      <w:r>
        <w:t xml:space="preserve">: Sarah Chen (Marketing), Mike Rodriguez (IT Admin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tatus Indicators</w:t>
      </w:r>
      <w:r>
        <w:t xml:space="preserve">: Active (Green), Under Attack (Yellow), Compromised (Red), Isolated (Purple)</w:t>
      </w:r>
    </w:p>
    <w:bookmarkEnd w:id="13"/>
    <w:bookmarkStart w:id="14" w:name="ai-reasoning-engine"/>
    <w:p>
      <w:pPr>
        <w:pStyle w:val="Heading3"/>
      </w:pPr>
      <w:r>
        <w:rPr>
          <w:b/>
          <w:bCs/>
        </w:rPr>
        <w:t xml:space="preserve">AI Reasoning Engin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DA (Adaptive Defense Agent)</w:t>
      </w:r>
      <w:r>
        <w:t xml:space="preserve">: Real-time threat detect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AA (Threat Analysis Agent)</w:t>
      </w:r>
      <w:r>
        <w:t xml:space="preserve">: Attack pattern analysi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RA (Compliance Agent)</w:t>
      </w:r>
      <w:r>
        <w:t xml:space="preserve">: Regulatory compliance validation</w:t>
      </w:r>
    </w:p>
    <w:bookmarkEnd w:id="14"/>
    <w:bookmarkStart w:id="15" w:name="attack-simulation"/>
    <w:p>
      <w:pPr>
        <w:pStyle w:val="Heading3"/>
      </w:pPr>
      <w:r>
        <w:rPr>
          <w:b/>
          <w:bCs/>
        </w:rPr>
        <w:t xml:space="preserve">Attack Simulatio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hishing Attack</w:t>
      </w:r>
      <w:r>
        <w:t xml:space="preserve">: Targeting Sarah Chen (Marketing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alistic Scenarios</w:t>
      </w:r>
      <w:r>
        <w:t xml:space="preserve">: Based on MITRE ATT&amp;CK framework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utomated Responses</w:t>
      </w:r>
      <w:r>
        <w:t xml:space="preserve">: Isolation, credential revocation, forensic collection</w:t>
      </w:r>
    </w:p>
    <w:bookmarkEnd w:id="15"/>
    <w:bookmarkStart w:id="16" w:name="demo-modes"/>
    <w:p>
      <w:pPr>
        <w:pStyle w:val="Heading3"/>
      </w:pPr>
      <w:r>
        <w:rPr>
          <w:b/>
          <w:bCs/>
        </w:rPr>
        <w:t xml:space="preserve">Demo Mod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uto Mode</w:t>
      </w:r>
      <w:r>
        <w:t xml:space="preserve">: Continuous simulati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nual Mode</w:t>
      </w:r>
      <w:r>
        <w:t xml:space="preserve">: Step-by-step control (perfect for presentations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8-Step Demo Flow</w:t>
      </w:r>
      <w:r>
        <w:t xml:space="preserve">: Welcome → Network → Agents → Detection → Analysis → Response → Metrics → Complete</w:t>
      </w:r>
    </w:p>
    <w:bookmarkEnd w:id="16"/>
    <w:bookmarkEnd w:id="17"/>
    <w:bookmarkStart w:id="18" w:name="mobile-access"/>
    <w:p>
      <w:pPr>
        <w:pStyle w:val="Heading2"/>
      </w:pPr>
      <w:r>
        <w:t xml:space="preserve">📱</w:t>
      </w:r>
      <w:r>
        <w:t xml:space="preserve"> </w:t>
      </w:r>
      <w:r>
        <w:rPr>
          <w:b/>
          <w:bCs/>
        </w:rPr>
        <w:t xml:space="preserve">Mobile Acces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Responsive Design</w:t>
      </w:r>
      <w:r>
        <w:t xml:space="preserve">: Works on phones and tablet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Touch Controls</w:t>
      </w:r>
      <w:r>
        <w:t xml:space="preserve">: Tap nodes for informatio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obile Demo</w:t>
      </w:r>
      <w:r>
        <w:t xml:space="preserve">: Perfect for executive presentations</w:t>
      </w:r>
    </w:p>
    <w:bookmarkEnd w:id="18"/>
    <w:bookmarkStart w:id="19" w:name="security"/>
    <w:p>
      <w:pPr>
        <w:pStyle w:val="Heading2"/>
      </w:pPr>
      <w:r>
        <w:t xml:space="preserve">🔒</w:t>
      </w:r>
      <w:r>
        <w:t xml:space="preserve"> </w:t>
      </w:r>
      <w:r>
        <w:rPr>
          <w:b/>
          <w:bCs/>
        </w:rPr>
        <w:t xml:space="preserve">Security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ead-Only Dashboard</w:t>
      </w:r>
      <w:r>
        <w:t xml:space="preserve">: No data modificatio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imulation Only</w:t>
      </w:r>
      <w:r>
        <w:t xml:space="preserve">: No real network acces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afe for Public Access</w:t>
      </w:r>
      <w:r>
        <w:t xml:space="preserve">: No sensitive data exposed</w:t>
      </w:r>
    </w:p>
    <w:bookmarkEnd w:id="19"/>
    <w:bookmarkStart w:id="23" w:name="perfect-for"/>
    <w:p>
      <w:pPr>
        <w:pStyle w:val="Heading2"/>
      </w:pPr>
      <w:r>
        <w:t xml:space="preserve">🎪</w:t>
      </w:r>
      <w:r>
        <w:t xml:space="preserve"> </w:t>
      </w:r>
      <w:r>
        <w:rPr>
          <w:b/>
          <w:bCs/>
        </w:rPr>
        <w:t xml:space="preserve">Perfect For</w:t>
      </w:r>
    </w:p>
    <w:bookmarkStart w:id="20" w:name="executive-presentations"/>
    <w:p>
      <w:pPr>
        <w:pStyle w:val="Heading3"/>
      </w:pPr>
      <w:r>
        <w:rPr>
          <w:b/>
          <w:bCs/>
        </w:rPr>
        <w:t xml:space="preserve">Executive Presentation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rofessional appearance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lear visual storytelling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Interactive demonstration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al-time metrics</w:t>
      </w:r>
    </w:p>
    <w:bookmarkEnd w:id="20"/>
    <w:bookmarkStart w:id="21" w:name="team-training"/>
    <w:p>
      <w:pPr>
        <w:pStyle w:val="Heading3"/>
      </w:pPr>
      <w:r>
        <w:rPr>
          <w:b/>
          <w:bCs/>
        </w:rPr>
        <w:t xml:space="preserve">Team Training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Hands-on learning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Interactive exploration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Realistic scenario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I reasoning visibility</w:t>
      </w:r>
    </w:p>
    <w:bookmarkEnd w:id="21"/>
    <w:bookmarkStart w:id="22" w:name="client-demos"/>
    <w:p>
      <w:pPr>
        <w:pStyle w:val="Heading3"/>
      </w:pPr>
      <w:r>
        <w:rPr>
          <w:b/>
          <w:bCs/>
        </w:rPr>
        <w:t xml:space="preserve">Client Demo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Impressive technology showcase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ustomizable scenario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rofessional delivery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obile accessibility</w:t>
      </w:r>
    </w:p>
    <w:bookmarkEnd w:id="22"/>
    <w:bookmarkEnd w:id="23"/>
    <w:bookmarkStart w:id="24" w:name="quick-start"/>
    <w:p>
      <w:pPr>
        <w:pStyle w:val="Heading2"/>
      </w:pPr>
      <w:r>
        <w:t xml:space="preserve">🚀</w:t>
      </w:r>
      <w:r>
        <w:t xml:space="preserve"> </w:t>
      </w:r>
      <w:r>
        <w:rPr>
          <w:b/>
          <w:bCs/>
        </w:rPr>
        <w:t xml:space="preserve">Quick Start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Open the dashboard URL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Wait for page to load</w:t>
      </w:r>
      <w:r>
        <w:t xml:space="preserve"> </w:t>
      </w:r>
      <w:r>
        <w:t xml:space="preserve">(10-15 seconds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Switch to Manual Mode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Follow the demo step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Explore the features</w:t>
      </w:r>
    </w:p>
    <w:bookmarkEnd w:id="24"/>
    <w:bookmarkStart w:id="25" w:name="performance-metrics"/>
    <w:p>
      <w:pPr>
        <w:pStyle w:val="Heading2"/>
      </w:pPr>
      <w:r>
        <w:t xml:space="preserve">📊</w:t>
      </w:r>
      <w:r>
        <w:t xml:space="preserve"> </w:t>
      </w:r>
      <w:r>
        <w:rPr>
          <w:b/>
          <w:bCs/>
        </w:rPr>
        <w:t xml:space="preserve">Performance Metric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Mean Time to Response</w:t>
      </w:r>
      <w:r>
        <w:t xml:space="preserve">: 8.3 minutes (73% faster than traditional SOC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False Positives</w:t>
      </w:r>
      <w:r>
        <w:t xml:space="preserve">: 9.2% (79% reduction from baseline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Threats Blocked</w:t>
      </w:r>
      <w:r>
        <w:t xml:space="preserve">: 1,247 today (99.2% success rate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ompliance Score</w:t>
      </w:r>
      <w:r>
        <w:t xml:space="preserve">: 95.8%</w:t>
      </w:r>
    </w:p>
    <w:bookmarkEnd w:id="25"/>
    <w:bookmarkStart w:id="28" w:name="demo-scenarios"/>
    <w:p>
      <w:pPr>
        <w:pStyle w:val="Heading2"/>
      </w:pPr>
      <w:r>
        <w:t xml:space="preserve">🎯</w:t>
      </w:r>
      <w:r>
        <w:t xml:space="preserve"> </w:t>
      </w:r>
      <w:r>
        <w:rPr>
          <w:b/>
          <w:bCs/>
        </w:rPr>
        <w:t xml:space="preserve">Demo Scenarios</w:t>
      </w:r>
    </w:p>
    <w:bookmarkStart w:id="26" w:name="phishing-attack-simulation"/>
    <w:p>
      <w:pPr>
        <w:pStyle w:val="Heading3"/>
      </w:pPr>
      <w:r>
        <w:rPr>
          <w:b/>
          <w:bCs/>
        </w:rPr>
        <w:t xml:space="preserve">Phishing Attack Simulation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Attack Detection</w:t>
      </w:r>
      <w:r>
        <w:t xml:space="preserve">: Phishing email targeting Sarah Chen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AI Analysis</w:t>
      </w:r>
      <w:r>
        <w:t xml:space="preserve">: Pattern recognition and threat confirmation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Automated Response</w:t>
      </w:r>
      <w:r>
        <w:t xml:space="preserve">: Endpoint isolation and credential revocation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Recovery</w:t>
      </w:r>
      <w:r>
        <w:t xml:space="preserve">: Forensic analysis and system restoration</w:t>
      </w:r>
    </w:p>
    <w:bookmarkEnd w:id="26"/>
    <w:bookmarkStart w:id="27" w:name="network-security-demonstration"/>
    <w:p>
      <w:pPr>
        <w:pStyle w:val="Heading3"/>
      </w:pPr>
      <w:r>
        <w:rPr>
          <w:b/>
          <w:bCs/>
        </w:rPr>
        <w:t xml:space="preserve">Network Security Demonstration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Network Overview</w:t>
      </w:r>
      <w:r>
        <w:t xml:space="preserve">: Interactive topology with real IP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Agent Switching</w:t>
      </w:r>
      <w:r>
        <w:t xml:space="preserve">: ADA → TAA → CRA reasoning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Attack Simulation</w:t>
      </w:r>
      <w:r>
        <w:t xml:space="preserve">: Realistic threat scenario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Response Actions</w:t>
      </w:r>
      <w:r>
        <w:t xml:space="preserve">: Automated containment procedures</w:t>
      </w:r>
    </w:p>
    <w:bookmarkEnd w:id="27"/>
    <w:bookmarkEnd w:id="28"/>
    <w:bookmarkStart w:id="29" w:name="technical-details"/>
    <w:p>
      <w:pPr>
        <w:pStyle w:val="Heading2"/>
      </w:pPr>
      <w:r>
        <w:t xml:space="preserve">🔧</w:t>
      </w:r>
      <w:r>
        <w:t xml:space="preserve"> </w:t>
      </w:r>
      <w:r>
        <w:rPr>
          <w:b/>
          <w:bCs/>
        </w:rPr>
        <w:t xml:space="preserve">Technical Detail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Frontend</w:t>
      </w:r>
      <w:r>
        <w:t xml:space="preserve">: HTML5, CSS3, JavaScript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Styling</w:t>
      </w:r>
      <w:r>
        <w:t xml:space="preserve">: Tailwind CS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Backend</w:t>
      </w:r>
      <w:r>
        <w:t xml:space="preserve">: Python (optional)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Deployment</w:t>
      </w:r>
      <w:r>
        <w:t xml:space="preserve">: GitHub Pages + Vercel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ompatibility</w:t>
      </w:r>
      <w:r>
        <w:t xml:space="preserve">: All modern browsers</w:t>
      </w:r>
    </w:p>
    <w:bookmarkEnd w:id="29"/>
    <w:bookmarkStart w:id="32" w:name="support"/>
    <w:p>
      <w:pPr>
        <w:pStyle w:val="Heading2"/>
      </w:pPr>
      <w:r>
        <w:t xml:space="preserve">📞</w:t>
      </w:r>
      <w:r>
        <w:t xml:space="preserve"> </w:t>
      </w:r>
      <w:r>
        <w:rPr>
          <w:b/>
          <w:bCs/>
        </w:rPr>
        <w:t xml:space="preserve">Support</w:t>
      </w:r>
    </w:p>
    <w:bookmarkStart w:id="30" w:name="common-issues"/>
    <w:p>
      <w:pPr>
        <w:pStyle w:val="Heading3"/>
      </w:pPr>
      <w:r>
        <w:rPr>
          <w:b/>
          <w:bCs/>
        </w:rPr>
        <w:t xml:space="preserve">Common Issue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Page not loading</w:t>
      </w:r>
      <w:r>
        <w:t xml:space="preserve">: Check URL spelling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Mobile issues</w:t>
      </w:r>
      <w:r>
        <w:t xml:space="preserve">: Use Chrome/Safari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Demo not working</w:t>
      </w:r>
      <w:r>
        <w:t xml:space="preserve">: Refresh page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Slow loading</w:t>
      </w:r>
      <w:r>
        <w:t xml:space="preserve">: Wait 10-15 seconds</w:t>
      </w:r>
    </w:p>
    <w:bookmarkEnd w:id="30"/>
    <w:bookmarkStart w:id="31" w:name="team-training-1"/>
    <w:p>
      <w:pPr>
        <w:pStyle w:val="Heading3"/>
      </w:pPr>
      <w:r>
        <w:rPr>
          <w:b/>
          <w:bCs/>
        </w:rPr>
        <w:t xml:space="preserve">Team Training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Use Manual Mode</w:t>
      </w:r>
      <w:r>
        <w:t xml:space="preserve"> </w:t>
      </w:r>
      <w:r>
        <w:t xml:space="preserve">for guided demo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Start with Step 1</w:t>
      </w:r>
      <w:r>
        <w:t xml:space="preserve"> </w:t>
      </w:r>
      <w:r>
        <w:t xml:space="preserve">(Welcome)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Progress through steps</w:t>
      </w:r>
      <w:r>
        <w:t xml:space="preserve"> </w:t>
      </w:r>
      <w:r>
        <w:t xml:space="preserve">systematically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Let team explore</w:t>
      </w:r>
      <w:r>
        <w:t xml:space="preserve"> </w:t>
      </w:r>
      <w:r>
        <w:t xml:space="preserve">after demo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🎉 Experience the future of cybersecurity with our Digital Twin AI Driven SOC!</w:t>
      </w:r>
    </w:p>
    <w:p>
      <w:pPr>
        <w:pStyle w:val="BodyText"/>
      </w:pPr>
      <w:r>
        <w:rPr>
          <w:b/>
          <w:bCs/>
        </w:rPr>
        <w:t xml:space="preserve">Share this dashboard with your team and revolutionize your security operations.</w:t>
      </w:r>
    </w:p>
    <w:bookmarkEnd w:id="31"/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6T10:26:17Z</dcterms:created>
  <dcterms:modified xsi:type="dcterms:W3CDTF">2025-10-26T10:2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